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102CF" w14:textId="77777777" w:rsidR="00877C72" w:rsidRDefault="00877C72" w:rsidP="00877C72"/>
    <w:p w14:paraId="0915BDAF" w14:textId="77777777" w:rsidR="00877C72" w:rsidRPr="00877C72" w:rsidRDefault="00B76DBC" w:rsidP="00877C7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Phil/</w:t>
      </w:r>
      <w:r w:rsidR="00877C72" w:rsidRPr="00877C72">
        <w:rPr>
          <w:b/>
          <w:sz w:val="32"/>
          <w:szCs w:val="32"/>
        </w:rPr>
        <w:t>PhD Test</w:t>
      </w:r>
    </w:p>
    <w:p w14:paraId="221A8711" w14:textId="77777777" w:rsidR="00877C72" w:rsidRPr="00877C72" w:rsidRDefault="00877C72" w:rsidP="00877C72">
      <w:pPr>
        <w:jc w:val="center"/>
        <w:rPr>
          <w:b/>
          <w:sz w:val="32"/>
          <w:szCs w:val="32"/>
        </w:rPr>
      </w:pPr>
      <w:r w:rsidRPr="00877C72">
        <w:rPr>
          <w:b/>
          <w:sz w:val="32"/>
          <w:szCs w:val="32"/>
        </w:rPr>
        <w:t>Subject:  Geography</w:t>
      </w:r>
    </w:p>
    <w:p w14:paraId="6EBC5C42" w14:textId="77777777" w:rsidR="00877C72" w:rsidRPr="00872039" w:rsidRDefault="00877C72" w:rsidP="00877C72">
      <w:pPr>
        <w:jc w:val="center"/>
        <w:rPr>
          <w:sz w:val="22"/>
          <w:szCs w:val="22"/>
        </w:rPr>
      </w:pPr>
      <w:r w:rsidRPr="00872039">
        <w:rPr>
          <w:b/>
          <w:sz w:val="28"/>
          <w:szCs w:val="28"/>
        </w:rPr>
        <w:t>University of Gujrat</w:t>
      </w:r>
    </w:p>
    <w:p w14:paraId="4B2C3BF3" w14:textId="77777777" w:rsidR="00877C72" w:rsidRPr="00BE2220" w:rsidRDefault="00877C72" w:rsidP="00877C72">
      <w:pPr>
        <w:rPr>
          <w:b/>
          <w:sz w:val="28"/>
          <w:szCs w:val="28"/>
        </w:rPr>
      </w:pPr>
      <w:r>
        <w:t>Marks = 2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ime: 30 minutes</w:t>
      </w:r>
    </w:p>
    <w:p w14:paraId="7B04A95F" w14:textId="77777777" w:rsidR="002D1B55" w:rsidRDefault="00877C72" w:rsidP="00877C72">
      <w:pPr>
        <w:spacing w:line="36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CE2A861" w14:textId="77777777" w:rsidR="00877C72" w:rsidRDefault="002D1B55" w:rsidP="002D1B55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FECC54" wp14:editId="19F16578">
                <wp:simplePos x="0" y="0"/>
                <wp:positionH relativeFrom="column">
                  <wp:posOffset>-892175</wp:posOffset>
                </wp:positionH>
                <wp:positionV relativeFrom="paragraph">
                  <wp:posOffset>198755</wp:posOffset>
                </wp:positionV>
                <wp:extent cx="7717790" cy="0"/>
                <wp:effectExtent l="0" t="0" r="165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77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06D9C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25pt,15.65pt" to="537.4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" strokecolor="black [3040]"/>
            </w:pict>
          </mc:Fallback>
        </mc:AlternateContent>
      </w:r>
      <w:r w:rsidRPr="002D1B55">
        <w:t xml:space="preserve"> </w:t>
      </w:r>
      <w:r>
        <w:t>Name: ------------------------------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77C72">
        <w:t>Roll. No. -----</w:t>
      </w:r>
      <w:r>
        <w:t>---------</w:t>
      </w:r>
      <w:r w:rsidR="00877C72">
        <w:t>-</w:t>
      </w:r>
    </w:p>
    <w:p w14:paraId="1E628FA5" w14:textId="77777777" w:rsidR="00877C72" w:rsidRPr="00E26230" w:rsidRDefault="00877C72" w:rsidP="009524C2">
      <w:pPr>
        <w:ind w:left="630" w:hanging="630"/>
        <w:jc w:val="both"/>
        <w:rPr>
          <w:b/>
        </w:rPr>
      </w:pPr>
      <w:r w:rsidRPr="00E26230">
        <w:rPr>
          <w:b/>
        </w:rPr>
        <w:t xml:space="preserve">Note: Attempt all the questions, </w:t>
      </w:r>
      <w:r w:rsidR="00424879" w:rsidRPr="00E26230">
        <w:rPr>
          <w:b/>
        </w:rPr>
        <w:t>support your answers with suitable examples</w:t>
      </w:r>
      <w:r w:rsidR="00424879">
        <w:rPr>
          <w:b/>
        </w:rPr>
        <w:t>, draw</w:t>
      </w:r>
      <w:r w:rsidRPr="00E26230">
        <w:rPr>
          <w:b/>
        </w:rPr>
        <w:t xml:space="preserve"> labeled diagram where necessary also.</w:t>
      </w:r>
    </w:p>
    <w:p w14:paraId="462D70E7" w14:textId="77777777" w:rsidR="00877C72" w:rsidRDefault="00877C72" w:rsidP="00877C72"/>
    <w:p w14:paraId="3AFC3FD5" w14:textId="77777777" w:rsidR="00877C72" w:rsidRDefault="00877C72" w:rsidP="00877C72">
      <w:pPr>
        <w:spacing w:line="276" w:lineRule="auto"/>
      </w:pPr>
      <w:bookmarkStart w:id="0" w:name="_GoBack"/>
      <w:bookmarkEnd w:id="0"/>
    </w:p>
    <w:p w14:paraId="7A29A24C" w14:textId="77777777" w:rsidR="00877C72" w:rsidRDefault="00877C72" w:rsidP="00C3168B">
      <w:pPr>
        <w:spacing w:line="276" w:lineRule="auto"/>
        <w:ind w:left="450" w:hanging="450"/>
      </w:pPr>
      <w:r w:rsidRPr="00AF04FA">
        <w:rPr>
          <w:b/>
          <w:bCs/>
        </w:rPr>
        <w:t>Q. No. 1</w:t>
      </w:r>
      <w:r>
        <w:t>(a) Define City also discuss the various theories of City Structure.</w:t>
      </w:r>
      <w:r>
        <w:tab/>
      </w:r>
      <w:r>
        <w:tab/>
      </w:r>
      <w:r>
        <w:tab/>
        <w:t xml:space="preserve">     10</w:t>
      </w:r>
    </w:p>
    <w:p w14:paraId="2A44283C" w14:textId="77777777" w:rsidR="00877C72" w:rsidRDefault="00877C72" w:rsidP="00C3168B">
      <w:pPr>
        <w:spacing w:line="276" w:lineRule="auto"/>
        <w:ind w:left="450" w:hanging="450"/>
      </w:pPr>
    </w:p>
    <w:p w14:paraId="13C84B8F" w14:textId="77777777" w:rsidR="00877C72" w:rsidRDefault="00C3168B" w:rsidP="00C3168B">
      <w:pPr>
        <w:spacing w:line="276" w:lineRule="auto"/>
        <w:ind w:left="1170" w:hanging="1170"/>
      </w:pPr>
      <w:r>
        <w:t xml:space="preserve">             </w:t>
      </w:r>
      <w:r w:rsidR="00877C72">
        <w:t xml:space="preserve">(b)  Differentiate between null and alternative hypothesis, also write down the basic  </w:t>
      </w:r>
      <w:r w:rsidR="00877C72">
        <w:tab/>
        <w:t xml:space="preserve">    components of research proposal, </w:t>
      </w:r>
    </w:p>
    <w:p w14:paraId="0607648D" w14:textId="77777777" w:rsidR="00877C72" w:rsidRDefault="00877C72" w:rsidP="00877C72">
      <w:pPr>
        <w:spacing w:line="276" w:lineRule="auto"/>
        <w:ind w:firstLine="720"/>
      </w:pPr>
    </w:p>
    <w:p w14:paraId="64A92028" w14:textId="77777777" w:rsidR="00877C72" w:rsidRDefault="00877C72" w:rsidP="00877C72">
      <w:pPr>
        <w:spacing w:line="276" w:lineRule="auto"/>
      </w:pPr>
      <w:r w:rsidRPr="00AF04FA">
        <w:rPr>
          <w:b/>
          <w:bCs/>
        </w:rPr>
        <w:t>Q. No. 2</w:t>
      </w:r>
      <w:r>
        <w:t xml:space="preserve"> (a) Define Mountains also discuss the Northern and western Mountains of Pakistan.  10</w:t>
      </w:r>
    </w:p>
    <w:p w14:paraId="47437B71" w14:textId="77777777" w:rsidR="00877C72" w:rsidRDefault="00877C72" w:rsidP="00877C72">
      <w:pPr>
        <w:spacing w:line="276" w:lineRule="auto"/>
      </w:pPr>
    </w:p>
    <w:p w14:paraId="02E380E3" w14:textId="77777777" w:rsidR="00877C72" w:rsidRDefault="00877C72" w:rsidP="00877C72">
      <w:pPr>
        <w:spacing w:line="276" w:lineRule="auto"/>
      </w:pPr>
      <w:r>
        <w:t xml:space="preserve"> </w:t>
      </w:r>
      <w:r>
        <w:tab/>
      </w:r>
      <w:r w:rsidR="00AF04FA">
        <w:t xml:space="preserve">  </w:t>
      </w:r>
      <w:r>
        <w:t xml:space="preserve">(b) Define Currents and Waves also discuss the various theories of Currents formation. </w:t>
      </w:r>
    </w:p>
    <w:p w14:paraId="6CD427FA" w14:textId="77777777" w:rsidR="00877C72" w:rsidRDefault="00877C72" w:rsidP="00877C72">
      <w:pPr>
        <w:spacing w:line="276" w:lineRule="auto"/>
      </w:pPr>
    </w:p>
    <w:p w14:paraId="220EA5C6" w14:textId="77777777" w:rsidR="00877C72" w:rsidRDefault="00877C72" w:rsidP="00877C72">
      <w:r w:rsidRPr="00AF04FA">
        <w:rPr>
          <w:b/>
          <w:bCs/>
        </w:rPr>
        <w:t>Q. No. 3</w:t>
      </w:r>
      <w:r>
        <w:t xml:space="preserve"> Assessment through discuss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5</w:t>
      </w:r>
    </w:p>
    <w:p w14:paraId="26FA6264" w14:textId="77777777" w:rsidR="00877C72" w:rsidRDefault="00877C72" w:rsidP="00877C72">
      <w:r>
        <w:t xml:space="preserve"> </w:t>
      </w:r>
    </w:p>
    <w:p w14:paraId="6E9D586A" w14:textId="77777777" w:rsidR="00877C72" w:rsidRDefault="00877C72" w:rsidP="00877C72"/>
    <w:p w14:paraId="2555BC4B" w14:textId="77777777" w:rsidR="00877C72" w:rsidRDefault="00877C72" w:rsidP="00877C72"/>
    <w:p w14:paraId="65253E5E" w14:textId="77777777" w:rsidR="00877C72" w:rsidRDefault="00877C72" w:rsidP="00877C72"/>
    <w:p w14:paraId="60D69408" w14:textId="77777777" w:rsidR="00877C72" w:rsidRDefault="00877C72" w:rsidP="00877C72"/>
    <w:p w14:paraId="22F9E8B9" w14:textId="77777777" w:rsidR="00877C72" w:rsidRDefault="00877C72" w:rsidP="00877C72"/>
    <w:p w14:paraId="6861D7AC" w14:textId="77777777" w:rsidR="00877C72" w:rsidRDefault="00877C72" w:rsidP="00877C72"/>
    <w:p w14:paraId="0C9BD2DB" w14:textId="77777777" w:rsidR="00877C72" w:rsidRDefault="00877C72" w:rsidP="00877C72"/>
    <w:p w14:paraId="50F4C837" w14:textId="77777777" w:rsidR="00877C72" w:rsidRDefault="00877C72" w:rsidP="00877C72"/>
    <w:p w14:paraId="59B1C9B5" w14:textId="77777777" w:rsidR="00877C72" w:rsidRDefault="00877C72" w:rsidP="00877C72"/>
    <w:p w14:paraId="14941BE5" w14:textId="77777777" w:rsidR="00014DD8" w:rsidRDefault="00014DD8"/>
    <w:sectPr w:rsidR="00014D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05FAB" w14:textId="77777777" w:rsidR="00C07F37" w:rsidRDefault="00C07F37" w:rsidP="00B17EE9">
      <w:r>
        <w:separator/>
      </w:r>
    </w:p>
  </w:endnote>
  <w:endnote w:type="continuationSeparator" w:id="0">
    <w:p w14:paraId="2AE6ABFB" w14:textId="77777777" w:rsidR="00C07F37" w:rsidRDefault="00C07F37" w:rsidP="00B17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5AADD" w14:textId="77777777" w:rsidR="00B17EE9" w:rsidRDefault="00B1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4896D" w14:textId="77777777" w:rsidR="00B17EE9" w:rsidRDefault="00B1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EF988" w14:textId="77777777" w:rsidR="00B17EE9" w:rsidRDefault="00B17E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CE2484" w14:textId="77777777" w:rsidR="00C07F37" w:rsidRDefault="00C07F37" w:rsidP="00B17EE9">
      <w:r>
        <w:separator/>
      </w:r>
    </w:p>
  </w:footnote>
  <w:footnote w:type="continuationSeparator" w:id="0">
    <w:p w14:paraId="026A643F" w14:textId="77777777" w:rsidR="00C07F37" w:rsidRDefault="00C07F37" w:rsidP="00B17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C151D9" w14:textId="77777777" w:rsidR="00B17EE9" w:rsidRDefault="009524C2">
    <w:pPr>
      <w:pStyle w:val="Header"/>
    </w:pPr>
    <w:r>
      <w:rPr>
        <w:noProof/>
      </w:rPr>
      <w:pict w14:anchorId="7CC57F6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54120" o:spid="_x0000_s2050" type="#_x0000_t136" style="position:absolute;margin-left:0;margin-top:0;width:513.2pt;height:146.6pt;rotation:315;z-index:-251655168;mso-position-horizontal:center;mso-position-horizontal-relative:margin;mso-position-vertical:center;mso-position-vertical-relative:margin" o:allowincell="f" fillcolor="black" stroked="f">
          <v:fill opacity=".5"/>
          <v:textpath style="font-family:&quot;Times New Roman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76FE0" w14:textId="77777777" w:rsidR="00B17EE9" w:rsidRDefault="009524C2">
    <w:pPr>
      <w:pStyle w:val="Header"/>
    </w:pPr>
    <w:r>
      <w:rPr>
        <w:noProof/>
      </w:rPr>
      <w:pict w14:anchorId="3FB4DE4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54121" o:spid="_x0000_s2051" type="#_x0000_t136" style="position:absolute;margin-left:0;margin-top:0;width:513.2pt;height:146.6pt;rotation:315;z-index:-251653120;mso-position-horizontal:center;mso-position-horizontal-relative:margin;mso-position-vertical:center;mso-position-vertical-relative:margin" o:allowincell="f" fillcolor="black" stroked="f">
          <v:fill opacity=".5"/>
          <v:textpath style="font-family:&quot;Times New Roman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A9544" w14:textId="77777777" w:rsidR="00B17EE9" w:rsidRDefault="009524C2">
    <w:pPr>
      <w:pStyle w:val="Header"/>
    </w:pPr>
    <w:r>
      <w:rPr>
        <w:noProof/>
      </w:rPr>
      <w:pict w14:anchorId="18BFC6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554119" o:spid="_x0000_s2049" type="#_x0000_t136" style="position:absolute;margin-left:0;margin-top:0;width:513.2pt;height:146.6pt;rotation:315;z-index:-251657216;mso-position-horizontal:center;mso-position-horizontal-relative:margin;mso-position-vertical:center;mso-position-vertical-relative:margin" o:allowincell="f" fillcolor="black" stroked="f">
          <v:fill opacity=".5"/>
          <v:textpath style="font-family:&quot;Times New Roman&quot;;font-size:1pt" string="SAMPL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TQyNrUwMDI0MDFQ0lEKTi0uzszPAykwqgUAD2TObiwAAAA="/>
  </w:docVars>
  <w:rsids>
    <w:rsidRoot w:val="00877C72"/>
    <w:rsid w:val="00014DD8"/>
    <w:rsid w:val="002D1B55"/>
    <w:rsid w:val="003A45FA"/>
    <w:rsid w:val="00424879"/>
    <w:rsid w:val="00872039"/>
    <w:rsid w:val="00877C72"/>
    <w:rsid w:val="009524C2"/>
    <w:rsid w:val="00AF04FA"/>
    <w:rsid w:val="00B17EE9"/>
    <w:rsid w:val="00B76DBC"/>
    <w:rsid w:val="00B8144A"/>
    <w:rsid w:val="00C07F37"/>
    <w:rsid w:val="00C3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9CC38A6"/>
  <w15:docId w15:val="{CBC22EC8-45C7-4253-89E2-536160EE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7C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7E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7EE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17E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7EE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iandad</dc:creator>
  <cp:lastModifiedBy>USMAN COMPUTERS</cp:lastModifiedBy>
  <cp:revision>1</cp:revision>
  <dcterms:created xsi:type="dcterms:W3CDTF">2021-09-21T08:35:00Z</dcterms:created>
  <dcterms:modified xsi:type="dcterms:W3CDTF">2021-09-21T09:02:00Z</dcterms:modified>
</cp:coreProperties>
</file>